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b126f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4886e49-9095-4301-95ba-506cd612bcd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7Z</dcterms:created>
  <dcterms:modified xsi:type="dcterms:W3CDTF">2023-07-04T12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